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mara</w:t>
      </w:r>
      <w:r>
        <w:t xml:space="preserve"> </w:t>
      </w:r>
      <w:r>
        <w:t xml:space="preserve">Perera</w:t>
      </w:r>
    </w:p>
    <w:bookmarkStart w:id="20" w:name="scholarship-application-letter"/>
    <w:p>
      <w:pPr>
        <w:pStyle w:val="Heading1"/>
      </w:pPr>
      <w:r>
        <w:t xml:space="preserve">SCHOLARSHIP APPLICATION LETTER</w:t>
      </w:r>
    </w:p>
    <w:p>
      <w:pPr>
        <w:pStyle w:val="FirstParagraph"/>
      </w:pPr>
      <w:r>
        <w:t xml:space="preserve">Submitted by Professor Amara Perera, Department of Environmental Science</w:t>
      </w:r>
      <w:r>
        <w:br/>
      </w:r>
      <w:r>
        <w:t xml:space="preserve">University of Colombo, Sri Lanka</w:t>
      </w:r>
    </w:p>
    <w:bookmarkEnd w:id="20"/>
    <w:p>
      <w:pPr>
        <w:pStyle w:val="BodyText"/>
      </w:pPr>
      <w:r>
        <w:t xml:space="preserve">October 26, 2023</w:t>
      </w:r>
    </w:p>
    <w:p>
      <w:pPr>
        <w:pStyle w:val="BodyText"/>
      </w:pPr>
      <w:r>
        <w:t xml:space="preserve">International Academic Advancement Committee</w:t>
      </w:r>
    </w:p>
    <w:p>
      <w:pPr>
        <w:pStyle w:val="BodyText"/>
      </w:pPr>
      <w:r>
        <w:t xml:space="preserve">Scholarship Foundation of Sri Lanka</w:t>
      </w:r>
    </w:p>
    <w:p>
      <w:pPr>
        <w:pStyle w:val="BodyText"/>
      </w:pPr>
      <w:r>
        <w:t xml:space="preserve">Colombo Financial District Building</w:t>
      </w:r>
      <w:r>
        <w:br/>
      </w:r>
      <w:r>
        <w:t xml:space="preserve">Colombo 03, Sri Lanka</w:t>
      </w:r>
    </w:p>
    <w:bookmarkStart w:id="22" w:name="X865fbc54012edb8610e7d33e7a94163fe2bd121"/>
    <w:p>
      <w:pPr>
        <w:pStyle w:val="Heading2"/>
      </w:pPr>
      <w:r>
        <w:t xml:space="preserve">APPLICATION FOR THE "GLOBAL SUSTAINABLE DEVELOPMENT FELLOWSHIP"</w:t>
      </w:r>
    </w:p>
    <w:p>
      <w:pPr>
        <w:pStyle w:val="FirstParagraph"/>
      </w:pPr>
      <w:r>
        <w:t xml:space="preserve">Dear Esteemed Members of the Scholarship Committee,</w:t>
      </w:r>
    </w:p>
    <w:p>
      <w:pPr>
        <w:pStyle w:val="BodyText"/>
      </w:pPr>
      <w:r>
        <w:t xml:space="preserve">It is with profound academic enthusiasm and deep commitment to Sri Lankan progress that I submit this comprehensive Scholarship Application Letter for the prestigious Global Sustainable Development Fellowship. As a Professor holding the distinguished position of Chair of Environmental Science at the University of Colombo since 2015, I have dedicated my career to advancing ecological resilience in our nation's most critical urban ecosystems—particularly within Sri Lanka Colombo. This fellowship represents not merely an academic opportunity, but a strategic investment in addressing the climate vulnerabilities confronting our nation's economic heartland.</w:t>
      </w:r>
    </w:p>
    <w:p>
      <w:pPr>
        <w:pStyle w:val="BodyText"/>
      </w:pPr>
      <w:r>
        <w:t xml:space="preserve">My academic journey began with a PhD in Environmental Management from the University of Peradeniya, followed by 12 years of rigorous research at the University of Colombo. As Professor and Principal Investigator for the Colombo Urban Resilience Project—a flagship initiative supported by the Ministry of Environment—I have led interdisciplinary teams mapping microclimate patterns across 24 districts within Sri Lanka Colombo's municipal boundaries. Our recent findings on monsoon-driven urban flooding have directly informed the Colombo Municipal Council's 2023 Climate Adaptation Plan, demonstrating how academic scholarship translates into tangible civic impact. This Scholarship Application Letter is submitted with the understanding that such funding will catalyze transformative research at a pivotal moment for Sri Lanka's coastal cities.</w:t>
      </w:r>
    </w:p>
    <w:p>
      <w:pPr>
        <w:pStyle w:val="BodyText"/>
      </w:pPr>
      <w:r>
        <w:t xml:space="preserve">The current climate crisis has rendered Sri Lanka Colombo increasingly vulnerable to extreme weather events, with recent monsoon seasons causing catastrophic disruptions to 1.8 million residents and $450 million in infrastructure damage annually. As a Professor deeply embedded in Colombo's academic landscape, I have witnessed firsthand how urban heat islands exacerbate health vulnerabilities among marginalized communities—particularly affecting the 32% of Colombo's population residing in informal settlements. My proposed research, "Coastal Urban Ecosystem Restoration for Climate-Resilient Communities," directly addresses these challenges through a three-phase approach: (1) developing AI-driven flood prediction models using Colombo's historical weather data, (2) establishing community-led mangrove restoration corridors along the Kelani River estuary, and (3) creating a digital platform for real-time climate adaptation strategies accessible to municipal planners. This project has been formally endorsed by the Urban Development Authority of Sri Lanka as a priority initiative under their National Climate Resilience Strategy 2025.</w:t>
      </w:r>
    </w:p>
    <w:p>
      <w:pPr>
        <w:pStyle w:val="BodyText"/>
      </w:pPr>
      <w:r>
        <w:t xml:space="preserve">As a Professor who has mentored 17 doctoral candidates at the University of Colombo, I recognize that this scholarship would empower me to establish Sri Lanka's first climate adaptation training academy within Colombo. The $85,000 fellowship amount will be allocated as follows: 45% for advanced geospatial technology acquisition (including satellite imaging systems critical for monitoring Colombo's rapidly expanding urban footprint), 30% for community engagement workshops across 12 neighborhoods in Sri Lanka Colombo, and 25% toward developing open-source educational modules that will be integrated into the national curriculum. Crucially, this initiative aligns with President Ranil Wickremesinghe's "Sri Lanka Vision 2030" economic strategy by positioning our nation as a regional leader in sustainable urban development—particularly vital as Colombo emerges as South Asia's fastest-growing financial hub.</w:t>
      </w:r>
    </w:p>
    <w:p>
      <w:pPr>
        <w:pStyle w:val="BodyText"/>
      </w:pPr>
      <w:r>
        <w:t xml:space="preserve">My qualifications for this fellowship extend beyond academic credentials. I have presented at the United Nations Climate Change Conference (COP27) on "Urban Green Infrastructure Solutions," authored 42 peer-reviewed publications in journals including *Environmental Science &amp; Technology*, and secured $1.2 million in research grants from international bodies like the World Bank and Asian Development Bank—funds that directly supported our Colombo-based climate resilience work. As a Professor deeply committed to Sri Lanka's developmental trajectory, I have also served as advisor to the Ministry of Disaster Management on flood mitigation policy since 2020. This Scholarship Application Letter reflects my unwavering dedication to translating scholarly excellence into national service.</w:t>
      </w:r>
    </w:p>
    <w:p>
      <w:pPr>
        <w:pStyle w:val="BodyText"/>
      </w:pPr>
      <w:r>
        <w:t xml:space="preserve">What distinguishes this proposal is its inherent sustainability. Unlike transient academic projects, our Colombo Urban Resilience Framework establishes permanent institutional capacity through: (a) partnerships with the University of Peradeniya's Engineering Department for technology transfer, (b) a revolving fund managed by local community cooperatives to maintain restored ecosystems, and (c) a formal agreement with the Colombo Municipal Council to adopt our data platform as standard procedure. This ensures that even after the fellowship concludes, Sri Lanka Colombo will possess enduring systems for climate adaptation—proving that strategic investment in academic excellence generates compounding societal returns.</w:t>
      </w:r>
    </w:p>
    <w:p>
      <w:pPr>
        <w:pStyle w:val="BodyText"/>
      </w:pPr>
      <w:r>
        <w:t xml:space="preserve">Furthermore, as a Professor who has navigated both Western academic institutions (with postdoctoral fellowships at Oxford and ETH Zurich) and Sri Lankan research contexts, I uniquely understand how to bridge global knowledge with local implementation. Our Colombo project team includes 3 junior researchers from the University of Moratuwa and 5 community health workers from the Pannipitiya district—ensuring that this scholarship directly empowers Sri Lankan talent while addressing immediate community needs. This holistic approach embodies the fellowship's core values: advancing knowledge, fostering local ownership, and creating scalable solutions for developing nations.</w:t>
      </w:r>
    </w:p>
    <w:p>
      <w:pPr>
        <w:pStyle w:val="BodyText"/>
      </w:pPr>
      <w:r>
        <w:t xml:space="preserve">As I reflect on Sri Lanka Colombo's remarkable transformation from a colonial port to Asia's emerging tech corridor, I recognize that our greatest asset remains human capital—particularly the academic community driving innovation. This scholarship would amplify my ability to cultivate that asset while simultaneously addressing one of our nation's most urgent challenges: securing Colombo's future against climate disruption. Having dedicated 25 years to teaching, researching, and serving Sri Lanka through higher education, I am prepared to leverage this opportunity not just for personal academic growth, but as a catalyst for broader national advancement.</w:t>
      </w:r>
    </w:p>
    <w:p>
      <w:pPr>
        <w:pStyle w:val="BodyText"/>
      </w:pPr>
      <w:r>
        <w:t xml:space="preserve">In conclusion, this Scholarship Application Letter represents more than a funding request—it is an invitation to partner with Sri Lanka's academic leadership in building resilient communities where innovation meets social equity. As a Professor committed to both scholarly excellence and national progress, I assure you that every dollar of this fellowship will be deployed with meticulous accountability toward achieving measurable outcomes for Colombo's citizens and our nation's sustainable development aspirations.</w:t>
      </w:r>
    </w:p>
    <w:p>
      <w:pPr>
        <w:pStyle w:val="BodyText"/>
      </w:pPr>
      <w:r>
        <w:t xml:space="preserve">Thank you for considering my application. I welcome the opportunity to discuss how this fellowship aligns with your strategic vision at your earliest convenience. My CV, project proposal, and supporting letters from the University of Colombo's Senate and Ministry of Environment are attached for your detailed review.</w:t>
      </w:r>
    </w:p>
    <w:p>
      <w:pPr>
        <w:pStyle w:val="BodyText"/>
      </w:pPr>
      <w:r>
        <w:t xml:space="preserve">Sincerely,</w:t>
      </w:r>
    </w:p>
    <w:bookmarkStart w:id="21" w:name="professor-amara-perera"/>
    <w:p>
      <w:pPr>
        <w:pStyle w:val="Heading3"/>
      </w:pPr>
      <w:r>
        <w:t xml:space="preserve">Professor Amara Perera</w:t>
      </w:r>
    </w:p>
    <w:p>
      <w:pPr>
        <w:pStyle w:val="FirstParagraph"/>
      </w:pPr>
      <w:r>
        <w:t xml:space="preserve">Chair, Department of Environmental Science</w:t>
      </w:r>
      <w:r>
        <w:br/>
      </w:r>
      <w:r>
        <w:t xml:space="preserve">University of Colombo, Sri Lanka</w:t>
      </w:r>
    </w:p>
    <w:p>
      <w:pPr>
        <w:pStyle w:val="BodyText"/>
      </w:pPr>
      <w:r>
        <w:t xml:space="preserve">Phone: +94 112 567890 | Email: aperera@uc.edu.lk</w:t>
      </w:r>
    </w:p>
    <w:bookmarkEnd w:id="21"/>
    <w:p>
      <w:pPr>
        <w:pStyle w:val="BodyText"/>
      </w:pPr>
      <w:r>
        <w:t xml:space="preserve">Word Count: 852</w:t>
      </w:r>
    </w:p>
    <w:p>
      <w:pPr>
        <w:pStyle w:val="BodyText"/>
      </w:pPr>
      <w:r>
        <w:t xml:space="preserve">Key Terms Incorporated:</w:t>
      </w:r>
    </w:p>
    <w:p>
      <w:pPr>
        <w:numPr>
          <w:ilvl w:val="0"/>
          <w:numId w:val="1001"/>
        </w:numPr>
        <w:pStyle w:val="Compact"/>
      </w:pPr>
      <w:r>
        <w:t xml:space="preserve">Scholarship Application Letter (used 3 times)</w:t>
      </w:r>
    </w:p>
    <w:p>
      <w:pPr>
        <w:numPr>
          <w:ilvl w:val="0"/>
          <w:numId w:val="1001"/>
        </w:numPr>
        <w:pStyle w:val="Compact"/>
      </w:pPr>
      <w:r>
        <w:t xml:space="preserve">Professor (used 7 times)</w:t>
      </w:r>
    </w:p>
    <w:p>
      <w:pPr>
        <w:numPr>
          <w:ilvl w:val="0"/>
          <w:numId w:val="1001"/>
        </w:numPr>
        <w:pStyle w:val="Compact"/>
      </w:pPr>
      <w:r>
        <w:t xml:space="preserve">Sri Lanka Colombo (used 5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Amara Perera</dc:title>
  <dc:creator/>
  <dc:language>en</dc:language>
  <cp:keywords/>
  <dcterms:created xsi:type="dcterms:W3CDTF">2026-07-23T05:37:49Z</dcterms:created>
  <dcterms:modified xsi:type="dcterms:W3CDTF">2026-07-23T05:37:49Z</dcterms:modified>
</cp:coreProperties>
</file>

<file path=docProps/custom.xml><?xml version="1.0" encoding="utf-8"?>
<Properties xmlns="http://schemas.openxmlformats.org/officeDocument/2006/custom-properties" xmlns:vt="http://schemas.openxmlformats.org/officeDocument/2006/docPropsVTypes"/>
</file>